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03588" w14:textId="070857C7" w:rsidR="00EF6853" w:rsidRPr="00EF6853" w:rsidRDefault="00EF6853" w:rsidP="00EF6853">
      <w:pPr>
        <w:pStyle w:val="ListParagraph"/>
        <w:numPr>
          <w:ilvl w:val="0"/>
          <w:numId w:val="25"/>
        </w:numPr>
        <w:rPr>
          <w:b/>
          <w:bCs/>
        </w:rPr>
      </w:pPr>
      <w:r w:rsidRPr="00EF6853">
        <w:rPr>
          <w:b/>
          <w:bCs/>
        </w:rPr>
        <w:t>Welcome and Introductions</w:t>
      </w:r>
    </w:p>
    <w:p w14:paraId="3F7DFBF4" w14:textId="442E1142" w:rsidR="00EF6853" w:rsidRDefault="00EF6853" w:rsidP="00EF6853">
      <w:pPr>
        <w:numPr>
          <w:ilvl w:val="1"/>
          <w:numId w:val="25"/>
        </w:numPr>
      </w:pPr>
      <w:r w:rsidRPr="00EF6853">
        <w:t>The Chair, Mike Coles, welcomed the committee members and representatives in attendance: Mike Coles (Chair), Roger Downing (Vice Chair of the Region), Steve Williams (SESW Regional Manager), Lesley Leffers (Regional Licensing Officer), Chris Vickery (Event Manager), Sandra Yeoman (Wiltshire ASA), Martin Walters (Devon ASA Representative), Andy Smart (SESWR President, Director, and Dorset Representative), Lily Lowe (Gloucester County Representative)</w:t>
      </w:r>
      <w:r>
        <w:t>, Rachel Aldington, SESW Head Coach.</w:t>
      </w:r>
    </w:p>
    <w:p w14:paraId="419DAAE9" w14:textId="2A46AEDC" w:rsidR="00EF6853" w:rsidRPr="00EF6853" w:rsidRDefault="00EF6853" w:rsidP="00EF6853">
      <w:pPr>
        <w:numPr>
          <w:ilvl w:val="1"/>
          <w:numId w:val="25"/>
        </w:numPr>
      </w:pPr>
      <w:r>
        <w:t xml:space="preserve">Apologies were received from Nicky Vause (SW Officials Secretary), Kelly Podbury (Somerset ASA Representative), Jill Beard (SESWR Officials Training Coordinator), </w:t>
      </w:r>
      <w:r w:rsidR="00FB42C4">
        <w:t xml:space="preserve">Belinda </w:t>
      </w:r>
      <w:proofErr w:type="spellStart"/>
      <w:r w:rsidR="00FB42C4">
        <w:t>Caslake</w:t>
      </w:r>
      <w:proofErr w:type="spellEnd"/>
      <w:r w:rsidR="00FB42C4">
        <w:t xml:space="preserve"> (Cornwall ASA Representative).</w:t>
      </w:r>
    </w:p>
    <w:p w14:paraId="5F37A085" w14:textId="1416B472" w:rsidR="00EF6853" w:rsidRPr="008225B8" w:rsidRDefault="00EF6853" w:rsidP="008225B8">
      <w:pPr>
        <w:numPr>
          <w:ilvl w:val="0"/>
          <w:numId w:val="25"/>
        </w:numPr>
        <w:rPr>
          <w:b/>
          <w:bCs/>
        </w:rPr>
      </w:pPr>
      <w:r w:rsidRPr="008225B8">
        <w:rPr>
          <w:b/>
          <w:bCs/>
        </w:rPr>
        <w:t>Declarations of Interest</w:t>
      </w:r>
    </w:p>
    <w:p w14:paraId="61713D74" w14:textId="77777777" w:rsidR="008225B8" w:rsidRDefault="00EF6853" w:rsidP="008225B8">
      <w:pPr>
        <w:pStyle w:val="ListParagraph"/>
        <w:numPr>
          <w:ilvl w:val="1"/>
          <w:numId w:val="25"/>
        </w:numPr>
      </w:pPr>
      <w:r w:rsidRPr="00EF6853">
        <w:t xml:space="preserve">Members were reminded that any interests must be recorded in the </w:t>
      </w:r>
      <w:proofErr w:type="gramStart"/>
      <w:r w:rsidRPr="00EF6853">
        <w:t>minutes</w:t>
      </w:r>
      <w:proofErr w:type="gramEnd"/>
      <w:r w:rsidRPr="00EF6853">
        <w:t xml:space="preserve"> and a register will be maintained on Box.</w:t>
      </w:r>
    </w:p>
    <w:p w14:paraId="0C6BBF2D" w14:textId="504F6760" w:rsidR="00EF6853" w:rsidRPr="008225B8" w:rsidRDefault="00EF6853" w:rsidP="008225B8">
      <w:pPr>
        <w:pStyle w:val="ListParagraph"/>
        <w:numPr>
          <w:ilvl w:val="0"/>
          <w:numId w:val="25"/>
        </w:numPr>
        <w:rPr>
          <w:b/>
          <w:bCs/>
        </w:rPr>
      </w:pPr>
      <w:r w:rsidRPr="008225B8">
        <w:rPr>
          <w:b/>
          <w:bCs/>
        </w:rPr>
        <w:t>Minutes of the Last Meeting</w:t>
      </w:r>
    </w:p>
    <w:p w14:paraId="1C91C624" w14:textId="77777777" w:rsidR="00EF6853" w:rsidRDefault="00EF6853" w:rsidP="008225B8">
      <w:pPr>
        <w:pStyle w:val="ListParagraph"/>
        <w:numPr>
          <w:ilvl w:val="1"/>
          <w:numId w:val="25"/>
        </w:numPr>
      </w:pPr>
      <w:r w:rsidRPr="00EF6853">
        <w:t>The minutes of the previous meeting held on 25.06.2025 were reviewed.</w:t>
      </w:r>
    </w:p>
    <w:p w14:paraId="22E1DE0B" w14:textId="2682DD1C" w:rsidR="008225B8" w:rsidRDefault="008225B8" w:rsidP="008225B8">
      <w:pPr>
        <w:pStyle w:val="ListParagraph"/>
        <w:numPr>
          <w:ilvl w:val="1"/>
          <w:numId w:val="25"/>
        </w:numPr>
      </w:pPr>
      <w:r>
        <w:t>It was questioned whether this was the last meeting, as some present recalled a meeting on September 9</w:t>
      </w:r>
      <w:r w:rsidRPr="008225B8">
        <w:rPr>
          <w:vertAlign w:val="superscript"/>
        </w:rPr>
        <w:t>th</w:t>
      </w:r>
      <w:r>
        <w:t>, 2025, and a further meeting held in December to discuss the Summer Championships. Chair would speak with Geoff Pearce regarding any meeting minutes or notes.</w:t>
      </w:r>
    </w:p>
    <w:p w14:paraId="1F6B0DAD" w14:textId="4A1F2AD9" w:rsidR="00EF6853" w:rsidRDefault="00EF6853" w:rsidP="008225B8">
      <w:pPr>
        <w:pStyle w:val="ListParagraph"/>
        <w:numPr>
          <w:ilvl w:val="0"/>
          <w:numId w:val="25"/>
        </w:numPr>
        <w:rPr>
          <w:b/>
          <w:bCs/>
        </w:rPr>
      </w:pPr>
      <w:r w:rsidRPr="008225B8">
        <w:rPr>
          <w:b/>
          <w:bCs/>
        </w:rPr>
        <w:t>Board, Finance, and Governance Update</w:t>
      </w:r>
    </w:p>
    <w:p w14:paraId="68F85AF8" w14:textId="77777777" w:rsidR="00EF6853" w:rsidRPr="008225B8" w:rsidRDefault="00EF6853" w:rsidP="008225B8">
      <w:pPr>
        <w:pStyle w:val="ListParagraph"/>
        <w:numPr>
          <w:ilvl w:val="1"/>
          <w:numId w:val="25"/>
        </w:numPr>
        <w:rPr>
          <w:b/>
          <w:bCs/>
        </w:rPr>
      </w:pPr>
      <w:r w:rsidRPr="008225B8">
        <w:rPr>
          <w:b/>
          <w:bCs/>
        </w:rPr>
        <w:t>SESW Annual General Meeting:</w:t>
      </w:r>
      <w:r w:rsidRPr="00EF6853">
        <w:t xml:space="preserve"> The AGM is scheduled for 19.04.2026.</w:t>
      </w:r>
    </w:p>
    <w:p w14:paraId="1AC6D3FB" w14:textId="77777777" w:rsidR="00EF6853" w:rsidRDefault="00EF6853" w:rsidP="008225B8">
      <w:pPr>
        <w:numPr>
          <w:ilvl w:val="1"/>
          <w:numId w:val="25"/>
        </w:numPr>
      </w:pPr>
      <w:r w:rsidRPr="00EF6853">
        <w:rPr>
          <w:b/>
          <w:bCs/>
        </w:rPr>
        <w:t>Governance Changes:</w:t>
      </w:r>
      <w:r w:rsidRPr="00EF6853">
        <w:t xml:space="preserve"> The committee discussed the formation of a new Governance and Compliance Steering Committee and the search for skilled members to join. Updates to the Terms of Reference (</w:t>
      </w:r>
      <w:proofErr w:type="spellStart"/>
      <w:r w:rsidRPr="00EF6853">
        <w:t>ToR</w:t>
      </w:r>
      <w:proofErr w:type="spellEnd"/>
      <w:r w:rsidRPr="00EF6853">
        <w:t>) for the Swimming Committee and the Club Development Committee were also noted.</w:t>
      </w:r>
    </w:p>
    <w:p w14:paraId="34C7B6AF" w14:textId="04F3EE52" w:rsidR="00EF6853" w:rsidRPr="00EF6853" w:rsidRDefault="00EF6853" w:rsidP="00FB42C4">
      <w:pPr>
        <w:numPr>
          <w:ilvl w:val="1"/>
          <w:numId w:val="25"/>
        </w:numPr>
      </w:pPr>
      <w:r w:rsidRPr="00FB42C4">
        <w:rPr>
          <w:b/>
          <w:bCs/>
        </w:rPr>
        <w:t>Finance:</w:t>
      </w:r>
      <w:r w:rsidRPr="00EF6853">
        <w:t xml:space="preserve"> The Regional Treasurer is currently investigating prices quoted for venue hire.</w:t>
      </w:r>
    </w:p>
    <w:p w14:paraId="6CB82293" w14:textId="6DE232E7" w:rsidR="00EF6853" w:rsidRDefault="00EF6853" w:rsidP="00EF6853">
      <w:pPr>
        <w:pStyle w:val="ListParagraph"/>
        <w:numPr>
          <w:ilvl w:val="0"/>
          <w:numId w:val="25"/>
        </w:numPr>
        <w:rPr>
          <w:b/>
          <w:bCs/>
        </w:rPr>
      </w:pPr>
      <w:r w:rsidRPr="00EF6853">
        <w:rPr>
          <w:b/>
          <w:bCs/>
        </w:rPr>
        <w:t>Licensing and Meet Reports</w:t>
      </w:r>
    </w:p>
    <w:p w14:paraId="6F135AC9" w14:textId="77777777" w:rsidR="00EF6853" w:rsidRPr="00FB42C4" w:rsidRDefault="00EF6853" w:rsidP="00FB42C4">
      <w:pPr>
        <w:pStyle w:val="ListParagraph"/>
        <w:numPr>
          <w:ilvl w:val="1"/>
          <w:numId w:val="25"/>
        </w:numPr>
        <w:rPr>
          <w:b/>
          <w:bCs/>
        </w:rPr>
      </w:pPr>
      <w:r w:rsidRPr="00FB42C4">
        <w:rPr>
          <w:b/>
          <w:bCs/>
        </w:rPr>
        <w:t>Licensing Overview:</w:t>
      </w:r>
      <w:r w:rsidRPr="00EF6853">
        <w:t xml:space="preserve"> There are currently 192 meets licensed or pencilled in for the remainder of 2026.</w:t>
      </w:r>
    </w:p>
    <w:p w14:paraId="548EB4C0" w14:textId="77777777" w:rsidR="00EF6853" w:rsidRPr="00FB42C4" w:rsidRDefault="00EF6853" w:rsidP="00FB42C4">
      <w:pPr>
        <w:pStyle w:val="ListParagraph"/>
        <w:numPr>
          <w:ilvl w:val="1"/>
          <w:numId w:val="25"/>
        </w:numPr>
        <w:rPr>
          <w:b/>
          <w:bCs/>
        </w:rPr>
      </w:pPr>
      <w:r w:rsidRPr="00FB42C4">
        <w:rPr>
          <w:b/>
          <w:bCs/>
        </w:rPr>
        <w:t>Regional Restrictions:</w:t>
      </w:r>
      <w:r w:rsidRPr="00EF6853">
        <w:t xml:space="preserve"> The RLO reported that some counties are not adhering to the agreement to limit meets to three per month to avoid burdening officials.</w:t>
      </w:r>
    </w:p>
    <w:p w14:paraId="7AE2A2AC" w14:textId="77777777" w:rsidR="00FB42C4" w:rsidRPr="00FB42C4" w:rsidRDefault="00EF6853" w:rsidP="00EF6853">
      <w:pPr>
        <w:numPr>
          <w:ilvl w:val="0"/>
          <w:numId w:val="25"/>
        </w:numPr>
      </w:pPr>
      <w:r w:rsidRPr="00FB42C4">
        <w:rPr>
          <w:b/>
          <w:bCs/>
        </w:rPr>
        <w:t>SE Competition Review</w:t>
      </w:r>
    </w:p>
    <w:p w14:paraId="3072990C" w14:textId="61DC57C2" w:rsidR="00EF6853" w:rsidRPr="00EF6853" w:rsidRDefault="00EF6853" w:rsidP="00FB42C4">
      <w:pPr>
        <w:numPr>
          <w:ilvl w:val="1"/>
          <w:numId w:val="25"/>
        </w:numPr>
      </w:pPr>
      <w:r w:rsidRPr="00EF6853">
        <w:t>Findings from the Swim England competition review are expected to be published in mid-June 2026.</w:t>
      </w:r>
    </w:p>
    <w:p w14:paraId="3766368E" w14:textId="3E5D2088" w:rsidR="00EF6853" w:rsidRDefault="00EF6853" w:rsidP="00EF6853">
      <w:pPr>
        <w:pStyle w:val="ListParagraph"/>
        <w:numPr>
          <w:ilvl w:val="0"/>
          <w:numId w:val="25"/>
        </w:numPr>
        <w:rPr>
          <w:b/>
          <w:bCs/>
        </w:rPr>
      </w:pPr>
      <w:r w:rsidRPr="00EF6853">
        <w:rPr>
          <w:b/>
          <w:bCs/>
        </w:rPr>
        <w:t>Officials (SOG) Report</w:t>
      </w:r>
    </w:p>
    <w:p w14:paraId="6747C438" w14:textId="77777777" w:rsidR="00EF6853" w:rsidRPr="00FB42C4" w:rsidRDefault="00EF6853" w:rsidP="00FB42C4">
      <w:pPr>
        <w:pStyle w:val="ListParagraph"/>
        <w:numPr>
          <w:ilvl w:val="1"/>
          <w:numId w:val="25"/>
        </w:numPr>
        <w:rPr>
          <w:b/>
          <w:bCs/>
        </w:rPr>
      </w:pPr>
      <w:r w:rsidRPr="00FB42C4">
        <w:rPr>
          <w:b/>
          <w:bCs/>
        </w:rPr>
        <w:t>Workforce Statistics:</w:t>
      </w:r>
      <w:r w:rsidRPr="00EF6853">
        <w:t xml:space="preserve"> Licensed officials in the region have increased to 841, including 81 Referees.</w:t>
      </w:r>
    </w:p>
    <w:p w14:paraId="6A6ACB75" w14:textId="5B667434" w:rsidR="00EF6853" w:rsidRPr="00FB42C4" w:rsidRDefault="00EF6853" w:rsidP="00FB42C4">
      <w:pPr>
        <w:pStyle w:val="ListParagraph"/>
        <w:numPr>
          <w:ilvl w:val="1"/>
          <w:numId w:val="25"/>
        </w:numPr>
        <w:rPr>
          <w:b/>
          <w:bCs/>
        </w:rPr>
      </w:pPr>
      <w:r w:rsidRPr="00FB42C4">
        <w:rPr>
          <w:b/>
          <w:bCs/>
        </w:rPr>
        <w:t>Training and Development:</w:t>
      </w:r>
      <w:r w:rsidRPr="00EF6853">
        <w:t xml:space="preserve"> 185 vouchers were issued to new J1 candidates in 2025. However, recruitment remains a challenge for some clubs.</w:t>
      </w:r>
    </w:p>
    <w:p w14:paraId="5442494D" w14:textId="0EA1DCE9" w:rsidR="00EF6853" w:rsidRPr="00FB42C4" w:rsidRDefault="00EF6853" w:rsidP="00FB42C4">
      <w:pPr>
        <w:pStyle w:val="ListParagraph"/>
        <w:numPr>
          <w:ilvl w:val="1"/>
          <w:numId w:val="25"/>
        </w:numPr>
        <w:rPr>
          <w:b/>
          <w:bCs/>
        </w:rPr>
      </w:pPr>
      <w:r w:rsidRPr="00FB42C4">
        <w:rPr>
          <w:b/>
          <w:bCs/>
        </w:rPr>
        <w:t>Referee Training:</w:t>
      </w:r>
      <w:r w:rsidRPr="00EF6853">
        <w:t xml:space="preserve"> 14 candidates are entering training in 2026. New exam papers will be written by trainers with no candidates to maintain standards and transparency.</w:t>
      </w:r>
    </w:p>
    <w:p w14:paraId="222E53C7" w14:textId="6FDF5412" w:rsidR="00EF6853" w:rsidRPr="00FB42C4" w:rsidRDefault="00EF6853" w:rsidP="00FB42C4">
      <w:pPr>
        <w:pStyle w:val="ListParagraph"/>
        <w:numPr>
          <w:ilvl w:val="1"/>
          <w:numId w:val="25"/>
        </w:numPr>
        <w:rPr>
          <w:b/>
          <w:bCs/>
        </w:rPr>
      </w:pPr>
      <w:r w:rsidRPr="00FB42C4">
        <w:rPr>
          <w:b/>
          <w:bCs/>
        </w:rPr>
        <w:t>Safeguarding:</w:t>
      </w:r>
      <w:r w:rsidRPr="00EF6853">
        <w:t xml:space="preserve"> Over 105 licensed officials have followed the new safeguarding qualification; all future license renewals will require a safeguarding qualification.</w:t>
      </w:r>
    </w:p>
    <w:p w14:paraId="6650BF6D" w14:textId="15E2FE62" w:rsidR="00EF6853" w:rsidRDefault="00EF6853" w:rsidP="00EF6853">
      <w:pPr>
        <w:pStyle w:val="ListParagraph"/>
        <w:numPr>
          <w:ilvl w:val="0"/>
          <w:numId w:val="25"/>
        </w:numPr>
        <w:rPr>
          <w:b/>
          <w:bCs/>
        </w:rPr>
      </w:pPr>
      <w:r w:rsidRPr="00EF6853">
        <w:rPr>
          <w:b/>
          <w:bCs/>
        </w:rPr>
        <w:t>EDI and Technical Matters</w:t>
      </w:r>
    </w:p>
    <w:p w14:paraId="42CC9309" w14:textId="77777777" w:rsidR="00EF6853" w:rsidRPr="00FB42C4" w:rsidRDefault="00EF6853" w:rsidP="00FB42C4">
      <w:pPr>
        <w:pStyle w:val="ListParagraph"/>
        <w:numPr>
          <w:ilvl w:val="1"/>
          <w:numId w:val="25"/>
        </w:numPr>
        <w:rPr>
          <w:b/>
          <w:bCs/>
        </w:rPr>
      </w:pPr>
      <w:r w:rsidRPr="00FB42C4">
        <w:rPr>
          <w:b/>
          <w:bCs/>
        </w:rPr>
        <w:t>Strobes:</w:t>
      </w:r>
      <w:r w:rsidRPr="00EF6853">
        <w:t xml:space="preserve"> A commonsense approach was recommended for strobe requests from swimmers without hearing impairments to ensure inclusivity and avoid discrimination claims.</w:t>
      </w:r>
    </w:p>
    <w:p w14:paraId="345385F0" w14:textId="082A4738" w:rsidR="00FB42C4" w:rsidRDefault="00EF6853" w:rsidP="00FB42C4">
      <w:pPr>
        <w:pStyle w:val="ListParagraph"/>
        <w:numPr>
          <w:ilvl w:val="1"/>
          <w:numId w:val="25"/>
        </w:numPr>
      </w:pPr>
      <w:r w:rsidRPr="00FB42C4">
        <w:rPr>
          <w:b/>
          <w:bCs/>
        </w:rPr>
        <w:t>Technical Officials Manual:</w:t>
      </w:r>
      <w:r w:rsidRPr="00EF6853">
        <w:t xml:space="preserve"> A manual will be produced for all venues this year to ensure standardized operational procedures across the region.</w:t>
      </w:r>
    </w:p>
    <w:p w14:paraId="58FAD1F6" w14:textId="77777777" w:rsidR="00FB42C4" w:rsidRDefault="00FB42C4">
      <w:r>
        <w:br w:type="page"/>
      </w:r>
    </w:p>
    <w:p w14:paraId="0346196A" w14:textId="09DA99D5" w:rsidR="00EF6853" w:rsidRDefault="00EF6853" w:rsidP="00EF6853">
      <w:pPr>
        <w:pStyle w:val="ListParagraph"/>
        <w:numPr>
          <w:ilvl w:val="0"/>
          <w:numId w:val="25"/>
        </w:numPr>
        <w:rPr>
          <w:b/>
          <w:bCs/>
        </w:rPr>
      </w:pPr>
      <w:r w:rsidRPr="00EF6853">
        <w:rPr>
          <w:b/>
          <w:bCs/>
        </w:rPr>
        <w:lastRenderedPageBreak/>
        <w:t>County Reports</w:t>
      </w:r>
    </w:p>
    <w:p w14:paraId="3349A717" w14:textId="77777777" w:rsidR="00EF6853" w:rsidRPr="00FB42C4" w:rsidRDefault="00EF6853" w:rsidP="00FB42C4">
      <w:pPr>
        <w:pStyle w:val="ListParagraph"/>
        <w:numPr>
          <w:ilvl w:val="1"/>
          <w:numId w:val="25"/>
        </w:numPr>
        <w:rPr>
          <w:b/>
          <w:bCs/>
        </w:rPr>
      </w:pPr>
      <w:r w:rsidRPr="00FB42C4">
        <w:rPr>
          <w:b/>
          <w:bCs/>
        </w:rPr>
        <w:t>Devon:</w:t>
      </w:r>
      <w:r w:rsidRPr="00EF6853">
        <w:t xml:space="preserve"> 2026 Championships were successful but required scratching swimmers due to entry volume; qualifying times will be tightened for 2027.</w:t>
      </w:r>
    </w:p>
    <w:p w14:paraId="2B9BDDF3" w14:textId="77777777" w:rsidR="00EF6853" w:rsidRPr="00FB42C4" w:rsidRDefault="00EF6853" w:rsidP="00FB42C4">
      <w:pPr>
        <w:pStyle w:val="ListParagraph"/>
        <w:numPr>
          <w:ilvl w:val="1"/>
          <w:numId w:val="25"/>
        </w:numPr>
        <w:rPr>
          <w:b/>
          <w:bCs/>
        </w:rPr>
      </w:pPr>
      <w:r w:rsidRPr="00FB42C4">
        <w:rPr>
          <w:b/>
          <w:bCs/>
        </w:rPr>
        <w:t>Dorset:</w:t>
      </w:r>
      <w:r w:rsidRPr="00EF6853">
        <w:t xml:space="preserve"> Reported a significant increase in the 10/11 age group and a better-balanced gender split (52% female to 48% male).</w:t>
      </w:r>
    </w:p>
    <w:p w14:paraId="79D8A046" w14:textId="21646539" w:rsidR="00EF6853" w:rsidRPr="00FB42C4" w:rsidRDefault="00EF6853" w:rsidP="00FB42C4">
      <w:pPr>
        <w:pStyle w:val="ListParagraph"/>
        <w:numPr>
          <w:ilvl w:val="1"/>
          <w:numId w:val="25"/>
        </w:numPr>
        <w:rPr>
          <w:b/>
          <w:bCs/>
        </w:rPr>
      </w:pPr>
      <w:r w:rsidRPr="00FB42C4">
        <w:rPr>
          <w:b/>
          <w:bCs/>
        </w:rPr>
        <w:t>Cornwall:</w:t>
      </w:r>
      <w:r w:rsidRPr="00EF6853">
        <w:t xml:space="preserve"> Significant equipment upgrades at Bodmin, including a new timing system and results board, have improved the experience for swimmers and officials.</w:t>
      </w:r>
    </w:p>
    <w:p w14:paraId="6526E790" w14:textId="207A0062" w:rsidR="00EF6853" w:rsidRPr="00FB42C4" w:rsidRDefault="00EF6853" w:rsidP="00FB42C4">
      <w:pPr>
        <w:pStyle w:val="ListParagraph"/>
        <w:numPr>
          <w:ilvl w:val="1"/>
          <w:numId w:val="25"/>
        </w:numPr>
        <w:rPr>
          <w:b/>
          <w:bCs/>
        </w:rPr>
      </w:pPr>
      <w:r w:rsidRPr="00FB42C4">
        <w:rPr>
          <w:b/>
          <w:bCs/>
        </w:rPr>
        <w:t>Gloucester</w:t>
      </w:r>
      <w:r w:rsidR="00FB42C4">
        <w:rPr>
          <w:b/>
          <w:bCs/>
        </w:rPr>
        <w:t xml:space="preserve"> County ASA</w:t>
      </w:r>
      <w:r w:rsidRPr="00FB42C4">
        <w:rPr>
          <w:b/>
          <w:bCs/>
        </w:rPr>
        <w:t>:</w:t>
      </w:r>
      <w:r w:rsidRPr="00EF6853">
        <w:t xml:space="preserve"> Reported a disappointing lack of J1 trainees attending County Blocks for </w:t>
      </w:r>
      <w:r w:rsidR="00FB42C4" w:rsidRPr="00EF6853">
        <w:t>signoffs</w:t>
      </w:r>
      <w:r w:rsidRPr="00EF6853">
        <w:t>.</w:t>
      </w:r>
    </w:p>
    <w:p w14:paraId="208E78D9" w14:textId="77777777" w:rsidR="00EF6853" w:rsidRPr="00FB42C4" w:rsidRDefault="00EF6853" w:rsidP="00FB42C4">
      <w:pPr>
        <w:pStyle w:val="ListParagraph"/>
        <w:numPr>
          <w:ilvl w:val="1"/>
          <w:numId w:val="25"/>
        </w:numPr>
        <w:rPr>
          <w:b/>
          <w:bCs/>
        </w:rPr>
      </w:pPr>
      <w:r w:rsidRPr="00FB42C4">
        <w:rPr>
          <w:b/>
          <w:bCs/>
        </w:rPr>
        <w:t>Wiltshire:</w:t>
      </w:r>
      <w:r w:rsidRPr="00EF6853">
        <w:t xml:space="preserve"> Championships were completed despite pool time challenges and a lack of spectators at the Link Centre in Swindon.</w:t>
      </w:r>
    </w:p>
    <w:p w14:paraId="14BEE823" w14:textId="77777777" w:rsidR="00EF6853" w:rsidRPr="00FB42C4" w:rsidRDefault="00EF6853" w:rsidP="00FB42C4">
      <w:pPr>
        <w:pStyle w:val="ListParagraph"/>
        <w:numPr>
          <w:ilvl w:val="1"/>
          <w:numId w:val="25"/>
        </w:numPr>
        <w:rPr>
          <w:b/>
          <w:bCs/>
        </w:rPr>
      </w:pPr>
      <w:r w:rsidRPr="00FB42C4">
        <w:rPr>
          <w:b/>
          <w:bCs/>
        </w:rPr>
        <w:t>Somerset:</w:t>
      </w:r>
      <w:r w:rsidRPr="00EF6853">
        <w:t xml:space="preserve"> Championships ran successfully over 15 sessions, though some new J1 trainees did not attend as expected.</w:t>
      </w:r>
    </w:p>
    <w:p w14:paraId="70D8F721" w14:textId="21875596" w:rsidR="00EF6853" w:rsidRPr="00FB42C4" w:rsidRDefault="00EF6853" w:rsidP="00FB42C4">
      <w:pPr>
        <w:pStyle w:val="ListParagraph"/>
        <w:numPr>
          <w:ilvl w:val="0"/>
          <w:numId w:val="25"/>
        </w:numPr>
        <w:rPr>
          <w:b/>
          <w:bCs/>
        </w:rPr>
      </w:pPr>
      <w:r w:rsidRPr="00FB42C4">
        <w:rPr>
          <w:b/>
          <w:bCs/>
        </w:rPr>
        <w:t>Any Other Business</w:t>
      </w:r>
    </w:p>
    <w:p w14:paraId="4E8DA5B2" w14:textId="77777777" w:rsidR="00EF6853" w:rsidRDefault="00EF6853" w:rsidP="00FB42C4">
      <w:pPr>
        <w:numPr>
          <w:ilvl w:val="1"/>
          <w:numId w:val="25"/>
        </w:numPr>
        <w:ind w:left="851" w:hanging="491"/>
      </w:pPr>
      <w:r w:rsidRPr="00EF6853">
        <w:rPr>
          <w:b/>
          <w:bCs/>
        </w:rPr>
        <w:t>National Events:</w:t>
      </w:r>
      <w:r w:rsidRPr="00EF6853">
        <w:t xml:space="preserve"> Several regional officials have been appointed to upcoming National and Welsh Championship events.</w:t>
      </w:r>
    </w:p>
    <w:p w14:paraId="3E19FB2C" w14:textId="1BC1168C" w:rsidR="00EF6853" w:rsidRDefault="00EF6853" w:rsidP="00FB42C4">
      <w:pPr>
        <w:numPr>
          <w:ilvl w:val="1"/>
          <w:numId w:val="25"/>
        </w:numPr>
        <w:ind w:left="851" w:hanging="491"/>
      </w:pPr>
      <w:r w:rsidRPr="00FB42C4">
        <w:rPr>
          <w:b/>
          <w:bCs/>
        </w:rPr>
        <w:t>Communication:</w:t>
      </w:r>
      <w:r w:rsidRPr="00EF6853">
        <w:t xml:space="preserve"> A request was made to utilize social media to recruit more officials.</w:t>
      </w:r>
    </w:p>
    <w:p w14:paraId="350965FB" w14:textId="77777777" w:rsidR="00FB42C4" w:rsidRDefault="00FB42C4" w:rsidP="00FB42C4"/>
    <w:p w14:paraId="65AB6621" w14:textId="78E06164" w:rsidR="00FB42C4" w:rsidRDefault="00FB42C4" w:rsidP="00FB42C4">
      <w:r>
        <w:t>Meeting closed at 20:01 Hours</w:t>
      </w:r>
    </w:p>
    <w:p w14:paraId="0985B347" w14:textId="0CEEB596" w:rsidR="00FB42C4" w:rsidRDefault="00FB42C4" w:rsidP="00FB42C4">
      <w:r>
        <w:t>Next Meeting to be confirmed.</w:t>
      </w:r>
    </w:p>
    <w:p w14:paraId="4163C50F" w14:textId="77777777" w:rsidR="00EF6853" w:rsidRPr="00EF6853" w:rsidRDefault="00EF6853" w:rsidP="00EF6853"/>
    <w:sectPr w:rsidR="00EF6853" w:rsidRPr="00EF6853" w:rsidSect="0034381D">
      <w:headerReference w:type="default" r:id="rId8"/>
      <w:headerReference w:type="first" r:id="rId9"/>
      <w:pgSz w:w="11900" w:h="16840"/>
      <w:pgMar w:top="1174"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16373" w14:textId="77777777" w:rsidR="0006292A" w:rsidRDefault="0006292A" w:rsidP="00362075">
      <w:r>
        <w:separator/>
      </w:r>
    </w:p>
  </w:endnote>
  <w:endnote w:type="continuationSeparator" w:id="0">
    <w:p w14:paraId="21257346" w14:textId="77777777" w:rsidR="0006292A" w:rsidRDefault="0006292A" w:rsidP="00362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57EC7" w14:textId="77777777" w:rsidR="0006292A" w:rsidRDefault="0006292A" w:rsidP="00362075">
      <w:r>
        <w:separator/>
      </w:r>
    </w:p>
  </w:footnote>
  <w:footnote w:type="continuationSeparator" w:id="0">
    <w:p w14:paraId="650B2B9E" w14:textId="77777777" w:rsidR="0006292A" w:rsidRDefault="0006292A" w:rsidP="00362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BFE5E" w14:textId="77777777" w:rsidR="00362075" w:rsidRPr="00362075" w:rsidRDefault="00B578AC" w:rsidP="00362075">
    <w:r>
      <w:rPr>
        <w:noProof/>
        <w:lang w:eastAsia="en-GB"/>
      </w:rPr>
      <w:drawing>
        <wp:anchor distT="0" distB="0" distL="114300" distR="114300" simplePos="0" relativeHeight="251663360" behindDoc="1" locked="0" layoutInCell="1" allowOverlap="1" wp14:anchorId="63E1D8ED" wp14:editId="6A4BF5DB">
          <wp:simplePos x="0" y="0"/>
          <wp:positionH relativeFrom="page">
            <wp:align>center</wp:align>
          </wp:positionH>
          <wp:positionV relativeFrom="page">
            <wp:align>center</wp:align>
          </wp:positionV>
          <wp:extent cx="7536240" cy="10660320"/>
          <wp:effectExtent l="0" t="0" r="762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 Word Template2.jpg"/>
                  <pic:cNvPicPr/>
                </pic:nvPicPr>
                <pic:blipFill>
                  <a:blip r:embed="rId1">
                    <a:extLst>
                      <a:ext uri="{28A0092B-C50C-407E-A947-70E740481C1C}">
                        <a14:useLocalDpi xmlns:a14="http://schemas.microsoft.com/office/drawing/2010/main" val="0"/>
                      </a:ext>
                    </a:extLst>
                  </a:blip>
                  <a:stretch>
                    <a:fillRect/>
                  </a:stretch>
                </pic:blipFill>
                <pic:spPr>
                  <a:xfrm>
                    <a:off x="0" y="0"/>
                    <a:ext cx="7536240" cy="106603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5BDC9" w14:textId="2454CD06" w:rsidR="002F2E4E" w:rsidRDefault="00EF6853" w:rsidP="00013DF6">
    <w:pPr>
      <w:pStyle w:val="SEHeader"/>
      <w:rPr>
        <w:noProof/>
        <w:lang w:eastAsia="en-GB"/>
      </w:rPr>
    </w:pPr>
    <w:r>
      <w:rPr>
        <w:noProof/>
        <w:lang w:eastAsia="en-GB"/>
      </w:rPr>
      <w:t>Minutes</w:t>
    </w:r>
  </w:p>
  <w:p w14:paraId="255F4805" w14:textId="12566E68" w:rsidR="00E7414B" w:rsidRDefault="00EF6853" w:rsidP="00E7414B">
    <w:pPr>
      <w:pStyle w:val="SESubheaderintropara"/>
      <w:rPr>
        <w:noProof/>
        <w:lang w:eastAsia="en-GB"/>
      </w:rPr>
    </w:pPr>
    <w:r>
      <w:rPr>
        <w:noProof/>
        <w:lang w:eastAsia="en-GB"/>
      </w:rPr>
      <w:t xml:space="preserve">Swim England South West </w:t>
    </w:r>
    <w:r>
      <w:rPr>
        <w:noProof/>
        <w:lang w:eastAsia="en-GB"/>
      </w:rPr>
      <w:br/>
      <w:t xml:space="preserve">Swimming Committee, held on </w:t>
    </w:r>
    <w:r>
      <w:rPr>
        <w:noProof/>
        <w:lang w:eastAsia="en-GB"/>
      </w:rPr>
      <w:br/>
      <w:t>Monday, March 9</w:t>
    </w:r>
    <w:r w:rsidRPr="00EF6853">
      <w:rPr>
        <w:noProof/>
        <w:vertAlign w:val="superscript"/>
        <w:lang w:eastAsia="en-GB"/>
      </w:rPr>
      <w:t>th</w:t>
    </w:r>
    <w:r>
      <w:rPr>
        <w:noProof/>
        <w:lang w:eastAsia="en-GB"/>
      </w:rPr>
      <w:t xml:space="preserve">, 2026, via Zoom, </w:t>
    </w:r>
    <w:r>
      <w:rPr>
        <w:noProof/>
        <w:lang w:eastAsia="en-GB"/>
      </w:rPr>
      <w:br/>
      <w:t>commencing at 19:00 hours.</w:t>
    </w:r>
  </w:p>
  <w:p w14:paraId="65919D2C" w14:textId="2572020F" w:rsidR="0034381D" w:rsidRDefault="002D4606" w:rsidP="002F2E4E">
    <w:r>
      <w:rPr>
        <w:noProof/>
        <w:lang w:eastAsia="en-GB"/>
      </w:rPr>
      <w:drawing>
        <wp:anchor distT="0" distB="0" distL="114300" distR="114300" simplePos="0" relativeHeight="251662336" behindDoc="1" locked="0" layoutInCell="1" allowOverlap="1" wp14:anchorId="7F23B2C3" wp14:editId="178DEBBD">
          <wp:simplePos x="0" y="0"/>
          <wp:positionH relativeFrom="page">
            <wp:align>center</wp:align>
          </wp:positionH>
          <wp:positionV relativeFrom="page">
            <wp:align>center</wp:align>
          </wp:positionV>
          <wp:extent cx="7955279" cy="1125287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 North West Word Template.jpg"/>
                  <pic:cNvPicPr/>
                </pic:nvPicPr>
                <pic:blipFill>
                  <a:blip r:embed="rId1">
                    <a:extLst>
                      <a:ext uri="{28A0092B-C50C-407E-A947-70E740481C1C}">
                        <a14:useLocalDpi xmlns:a14="http://schemas.microsoft.com/office/drawing/2010/main" val="0"/>
                      </a:ext>
                    </a:extLst>
                  </a:blip>
                  <a:stretch>
                    <a:fillRect/>
                  </a:stretch>
                </pic:blipFill>
                <pic:spPr>
                  <a:xfrm>
                    <a:off x="0" y="0"/>
                    <a:ext cx="7955279" cy="1125287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7912"/>
    <w:multiLevelType w:val="multilevel"/>
    <w:tmpl w:val="0166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645D4"/>
    <w:multiLevelType w:val="multilevel"/>
    <w:tmpl w:val="17D83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56C3D"/>
    <w:multiLevelType w:val="multilevel"/>
    <w:tmpl w:val="64A46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B06E36"/>
    <w:multiLevelType w:val="multilevel"/>
    <w:tmpl w:val="B1D0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62F10"/>
    <w:multiLevelType w:val="multilevel"/>
    <w:tmpl w:val="551C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34232"/>
    <w:multiLevelType w:val="multilevel"/>
    <w:tmpl w:val="6FA69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8659A7"/>
    <w:multiLevelType w:val="multilevel"/>
    <w:tmpl w:val="4470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8E2356"/>
    <w:multiLevelType w:val="hybridMultilevel"/>
    <w:tmpl w:val="A5B815DA"/>
    <w:lvl w:ilvl="0" w:tplc="9476F366">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392EFD4C">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D042ED18">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47C6C924">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E0099AC">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EBDA873C">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9E30150A">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A67A237C">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8F320384">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1A624ACF"/>
    <w:multiLevelType w:val="multilevel"/>
    <w:tmpl w:val="08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892095"/>
    <w:multiLevelType w:val="multilevel"/>
    <w:tmpl w:val="4A38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125706"/>
    <w:multiLevelType w:val="multilevel"/>
    <w:tmpl w:val="AEA0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960A08"/>
    <w:multiLevelType w:val="multilevel"/>
    <w:tmpl w:val="FE28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F4D68"/>
    <w:multiLevelType w:val="multilevel"/>
    <w:tmpl w:val="8E888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7B208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6258AF"/>
    <w:multiLevelType w:val="multilevel"/>
    <w:tmpl w:val="EDD6A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3526BE"/>
    <w:multiLevelType w:val="hybridMultilevel"/>
    <w:tmpl w:val="F176FC4E"/>
    <w:lvl w:ilvl="0" w:tplc="F7004236">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75BE936C">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1C2C239E">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E5DCCA88">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8E825D8">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4F6220A">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64129316">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FE89E22">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E954DF0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6" w15:restartNumberingAfterBreak="0">
    <w:nsid w:val="4B8A3DAB"/>
    <w:multiLevelType w:val="multilevel"/>
    <w:tmpl w:val="41A60ED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4763EC"/>
    <w:multiLevelType w:val="multilevel"/>
    <w:tmpl w:val="6014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9B6CCF"/>
    <w:multiLevelType w:val="multilevel"/>
    <w:tmpl w:val="1CE4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14598D"/>
    <w:multiLevelType w:val="multilevel"/>
    <w:tmpl w:val="A1142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A73047"/>
    <w:multiLevelType w:val="multilevel"/>
    <w:tmpl w:val="900C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740B24"/>
    <w:multiLevelType w:val="multilevel"/>
    <w:tmpl w:val="1278D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6463DE"/>
    <w:multiLevelType w:val="multilevel"/>
    <w:tmpl w:val="10FE6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D4E45"/>
    <w:multiLevelType w:val="multilevel"/>
    <w:tmpl w:val="F0349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C115CF"/>
    <w:multiLevelType w:val="multilevel"/>
    <w:tmpl w:val="A9523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832332">
    <w:abstractNumId w:val="12"/>
  </w:num>
  <w:num w:numId="2" w16cid:durableId="1021669275">
    <w:abstractNumId w:val="18"/>
  </w:num>
  <w:num w:numId="3" w16cid:durableId="589389999">
    <w:abstractNumId w:val="17"/>
  </w:num>
  <w:num w:numId="4" w16cid:durableId="210192207">
    <w:abstractNumId w:val="22"/>
  </w:num>
  <w:num w:numId="5" w16cid:durableId="797261933">
    <w:abstractNumId w:val="20"/>
  </w:num>
  <w:num w:numId="6" w16cid:durableId="281688067">
    <w:abstractNumId w:val="19"/>
  </w:num>
  <w:num w:numId="7" w16cid:durableId="1061445279">
    <w:abstractNumId w:val="2"/>
  </w:num>
  <w:num w:numId="8" w16cid:durableId="1900818055">
    <w:abstractNumId w:val="14"/>
  </w:num>
  <w:num w:numId="9" w16cid:durableId="1266811060">
    <w:abstractNumId w:val="10"/>
  </w:num>
  <w:num w:numId="10" w16cid:durableId="1878661178">
    <w:abstractNumId w:val="11"/>
  </w:num>
  <w:num w:numId="11" w16cid:durableId="2097245728">
    <w:abstractNumId w:val="1"/>
  </w:num>
  <w:num w:numId="12" w16cid:durableId="991176432">
    <w:abstractNumId w:val="4"/>
  </w:num>
  <w:num w:numId="13" w16cid:durableId="1789741863">
    <w:abstractNumId w:val="6"/>
  </w:num>
  <w:num w:numId="14" w16cid:durableId="526990659">
    <w:abstractNumId w:val="15"/>
  </w:num>
  <w:num w:numId="15" w16cid:durableId="1085541650">
    <w:abstractNumId w:val="7"/>
  </w:num>
  <w:num w:numId="16" w16cid:durableId="2121990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26145613">
    <w:abstractNumId w:val="9"/>
  </w:num>
  <w:num w:numId="18" w16cid:durableId="1865096660">
    <w:abstractNumId w:val="23"/>
  </w:num>
  <w:num w:numId="19" w16cid:durableId="1399209584">
    <w:abstractNumId w:val="3"/>
  </w:num>
  <w:num w:numId="20" w16cid:durableId="1863325329">
    <w:abstractNumId w:val="0"/>
  </w:num>
  <w:num w:numId="21" w16cid:durableId="781268241">
    <w:abstractNumId w:val="24"/>
  </w:num>
  <w:num w:numId="22" w16cid:durableId="260266005">
    <w:abstractNumId w:val="5"/>
  </w:num>
  <w:num w:numId="23" w16cid:durableId="1230076997">
    <w:abstractNumId w:val="21"/>
  </w:num>
  <w:num w:numId="24" w16cid:durableId="620527128">
    <w:abstractNumId w:val="13"/>
  </w:num>
  <w:num w:numId="25" w16cid:durableId="13654028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7U0tzQ1NDI3NDZX0lEKTi0uzszPAykwrQUAKoe2CSwAAAA="/>
  </w:docVars>
  <w:rsids>
    <w:rsidRoot w:val="003E332C"/>
    <w:rsid w:val="00013DF6"/>
    <w:rsid w:val="00016A47"/>
    <w:rsid w:val="0004326F"/>
    <w:rsid w:val="0006292A"/>
    <w:rsid w:val="0008344B"/>
    <w:rsid w:val="0008409A"/>
    <w:rsid w:val="00091F96"/>
    <w:rsid w:val="000C33E6"/>
    <w:rsid w:val="0011019C"/>
    <w:rsid w:val="00146732"/>
    <w:rsid w:val="00170A1A"/>
    <w:rsid w:val="00183F30"/>
    <w:rsid w:val="00191598"/>
    <w:rsid w:val="001A2122"/>
    <w:rsid w:val="001A2FE6"/>
    <w:rsid w:val="001A4C93"/>
    <w:rsid w:val="001D13A8"/>
    <w:rsid w:val="00232E34"/>
    <w:rsid w:val="00234F63"/>
    <w:rsid w:val="002A2F7F"/>
    <w:rsid w:val="002D4606"/>
    <w:rsid w:val="002F2E4E"/>
    <w:rsid w:val="00315E12"/>
    <w:rsid w:val="0034381D"/>
    <w:rsid w:val="00362075"/>
    <w:rsid w:val="00375E80"/>
    <w:rsid w:val="003A6757"/>
    <w:rsid w:val="003B0BEF"/>
    <w:rsid w:val="003B5EF2"/>
    <w:rsid w:val="003E20F0"/>
    <w:rsid w:val="003E332C"/>
    <w:rsid w:val="003F4B10"/>
    <w:rsid w:val="003F7CE0"/>
    <w:rsid w:val="00415183"/>
    <w:rsid w:val="00435B16"/>
    <w:rsid w:val="004372C1"/>
    <w:rsid w:val="00452343"/>
    <w:rsid w:val="004604D4"/>
    <w:rsid w:val="0047269A"/>
    <w:rsid w:val="00497BF9"/>
    <w:rsid w:val="004C4562"/>
    <w:rsid w:val="00564A93"/>
    <w:rsid w:val="005A398B"/>
    <w:rsid w:val="005C5FA8"/>
    <w:rsid w:val="006464F6"/>
    <w:rsid w:val="006571A7"/>
    <w:rsid w:val="006A251E"/>
    <w:rsid w:val="006A5551"/>
    <w:rsid w:val="00783AC2"/>
    <w:rsid w:val="007C0B32"/>
    <w:rsid w:val="00802CF7"/>
    <w:rsid w:val="008038CF"/>
    <w:rsid w:val="008225B8"/>
    <w:rsid w:val="00827ACB"/>
    <w:rsid w:val="008404D4"/>
    <w:rsid w:val="00852751"/>
    <w:rsid w:val="00884AFF"/>
    <w:rsid w:val="008A799C"/>
    <w:rsid w:val="008B26CA"/>
    <w:rsid w:val="00905F20"/>
    <w:rsid w:val="00951A9E"/>
    <w:rsid w:val="009C5641"/>
    <w:rsid w:val="009C6871"/>
    <w:rsid w:val="00A05DB1"/>
    <w:rsid w:val="00A06A51"/>
    <w:rsid w:val="00A25836"/>
    <w:rsid w:val="00A259F9"/>
    <w:rsid w:val="00A44157"/>
    <w:rsid w:val="00A62402"/>
    <w:rsid w:val="00A6416C"/>
    <w:rsid w:val="00AA412D"/>
    <w:rsid w:val="00AB39C0"/>
    <w:rsid w:val="00AC4B1A"/>
    <w:rsid w:val="00AE1ACA"/>
    <w:rsid w:val="00B578AC"/>
    <w:rsid w:val="00B73CD8"/>
    <w:rsid w:val="00B964E6"/>
    <w:rsid w:val="00BA6329"/>
    <w:rsid w:val="00BC0AE8"/>
    <w:rsid w:val="00C35AB5"/>
    <w:rsid w:val="00C62C87"/>
    <w:rsid w:val="00C821C6"/>
    <w:rsid w:val="00CE12EB"/>
    <w:rsid w:val="00CF4961"/>
    <w:rsid w:val="00D03C59"/>
    <w:rsid w:val="00D04403"/>
    <w:rsid w:val="00D61451"/>
    <w:rsid w:val="00D676E8"/>
    <w:rsid w:val="00D84172"/>
    <w:rsid w:val="00DA565E"/>
    <w:rsid w:val="00DB3BA9"/>
    <w:rsid w:val="00DD5D50"/>
    <w:rsid w:val="00DE01C1"/>
    <w:rsid w:val="00DE79D9"/>
    <w:rsid w:val="00DF6386"/>
    <w:rsid w:val="00E061A8"/>
    <w:rsid w:val="00E24700"/>
    <w:rsid w:val="00E7414B"/>
    <w:rsid w:val="00EF6853"/>
    <w:rsid w:val="00F32FFE"/>
    <w:rsid w:val="00F9439A"/>
    <w:rsid w:val="00FA7D15"/>
    <w:rsid w:val="00FB42C4"/>
    <w:rsid w:val="00FD3F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FACAB3"/>
  <w14:defaultImageDpi w14:val="32767"/>
  <w15:chartTrackingRefBased/>
  <w15:docId w15:val="{391E5694-E65D-4304-9836-B62EE8B2E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Header">
    <w:name w:val="SE Header"/>
    <w:basedOn w:val="Normal"/>
    <w:qFormat/>
    <w:rsid w:val="00CF4961"/>
    <w:rPr>
      <w:color w:val="EE3A24"/>
      <w:sz w:val="56"/>
      <w:szCs w:val="48"/>
      <w:lang w:val="en-US"/>
    </w:rPr>
  </w:style>
  <w:style w:type="paragraph" w:customStyle="1" w:styleId="SESubheaderintropara">
    <w:name w:val="SE Subheader/intro para"/>
    <w:basedOn w:val="Normal"/>
    <w:qFormat/>
    <w:rsid w:val="00CF4961"/>
    <w:pPr>
      <w:spacing w:before="120" w:after="120"/>
    </w:pPr>
    <w:rPr>
      <w:color w:val="2195AE"/>
      <w:sz w:val="32"/>
      <w:szCs w:val="32"/>
      <w:lang w:val="en-US"/>
    </w:rPr>
  </w:style>
  <w:style w:type="paragraph" w:customStyle="1" w:styleId="SEBodytext">
    <w:name w:val="SE Body text"/>
    <w:basedOn w:val="Normal"/>
    <w:qFormat/>
    <w:rsid w:val="004604D4"/>
    <w:rPr>
      <w:color w:val="555555" w:themeColor="text1"/>
      <w:lang w:val="en-US"/>
    </w:rPr>
  </w:style>
  <w:style w:type="paragraph" w:styleId="NormalWeb">
    <w:name w:val="Normal (Web)"/>
    <w:basedOn w:val="Normal"/>
    <w:uiPriority w:val="99"/>
    <w:semiHidden/>
    <w:unhideWhenUsed/>
    <w:rsid w:val="003E332C"/>
    <w:pPr>
      <w:spacing w:before="100" w:beforeAutospacing="1" w:after="100" w:afterAutospacing="1"/>
    </w:pPr>
    <w:rPr>
      <w:rFonts w:ascii="Times New Roman" w:eastAsia="Times New Roman" w:hAnsi="Times New Roman" w:cs="Times New Roman"/>
      <w:sz w:val="24"/>
      <w:lang w:eastAsia="en-GB"/>
    </w:rPr>
  </w:style>
  <w:style w:type="paragraph" w:styleId="Header">
    <w:name w:val="header"/>
    <w:basedOn w:val="Normal"/>
    <w:link w:val="HeaderChar"/>
    <w:uiPriority w:val="99"/>
    <w:unhideWhenUsed/>
    <w:rsid w:val="002F2E4E"/>
    <w:pPr>
      <w:tabs>
        <w:tab w:val="center" w:pos="4513"/>
        <w:tab w:val="right" w:pos="9026"/>
      </w:tabs>
    </w:pPr>
  </w:style>
  <w:style w:type="character" w:customStyle="1" w:styleId="HeaderChar">
    <w:name w:val="Header Char"/>
    <w:basedOn w:val="DefaultParagraphFont"/>
    <w:link w:val="Header"/>
    <w:uiPriority w:val="99"/>
    <w:rsid w:val="002F2E4E"/>
  </w:style>
  <w:style w:type="paragraph" w:styleId="Footer">
    <w:name w:val="footer"/>
    <w:basedOn w:val="Normal"/>
    <w:link w:val="FooterChar"/>
    <w:uiPriority w:val="99"/>
    <w:unhideWhenUsed/>
    <w:rsid w:val="002F2E4E"/>
    <w:pPr>
      <w:tabs>
        <w:tab w:val="center" w:pos="4513"/>
        <w:tab w:val="right" w:pos="9026"/>
      </w:tabs>
    </w:pPr>
  </w:style>
  <w:style w:type="character" w:customStyle="1" w:styleId="FooterChar">
    <w:name w:val="Footer Char"/>
    <w:basedOn w:val="DefaultParagraphFont"/>
    <w:link w:val="Footer"/>
    <w:uiPriority w:val="99"/>
    <w:rsid w:val="002F2E4E"/>
  </w:style>
  <w:style w:type="character" w:styleId="Hyperlink">
    <w:name w:val="Hyperlink"/>
    <w:basedOn w:val="DefaultParagraphFont"/>
    <w:uiPriority w:val="99"/>
    <w:unhideWhenUsed/>
    <w:rsid w:val="001A2122"/>
    <w:rPr>
      <w:color w:val="2095AE" w:themeColor="hyperlink"/>
      <w:u w:val="single"/>
    </w:rPr>
  </w:style>
  <w:style w:type="character" w:styleId="UnresolvedMention">
    <w:name w:val="Unresolved Mention"/>
    <w:basedOn w:val="DefaultParagraphFont"/>
    <w:uiPriority w:val="99"/>
    <w:semiHidden/>
    <w:unhideWhenUsed/>
    <w:rsid w:val="001A2122"/>
    <w:rPr>
      <w:color w:val="605E5C"/>
      <w:shd w:val="clear" w:color="auto" w:fill="E1DFDD"/>
    </w:rPr>
  </w:style>
  <w:style w:type="paragraph" w:styleId="ListParagraph">
    <w:name w:val="List Paragraph"/>
    <w:basedOn w:val="Normal"/>
    <w:uiPriority w:val="34"/>
    <w:qFormat/>
    <w:rsid w:val="00EF68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929192">
      <w:bodyDiv w:val="1"/>
      <w:marLeft w:val="0"/>
      <w:marRight w:val="0"/>
      <w:marTop w:val="0"/>
      <w:marBottom w:val="0"/>
      <w:divBdr>
        <w:top w:val="none" w:sz="0" w:space="0" w:color="auto"/>
        <w:left w:val="none" w:sz="0" w:space="0" w:color="auto"/>
        <w:bottom w:val="none" w:sz="0" w:space="0" w:color="auto"/>
        <w:right w:val="none" w:sz="0" w:space="0" w:color="auto"/>
      </w:divBdr>
      <w:divsChild>
        <w:div w:id="1605652715">
          <w:marLeft w:val="0"/>
          <w:marRight w:val="0"/>
          <w:marTop w:val="0"/>
          <w:marBottom w:val="0"/>
          <w:divBdr>
            <w:top w:val="none" w:sz="0" w:space="0" w:color="auto"/>
            <w:left w:val="none" w:sz="0" w:space="0" w:color="auto"/>
            <w:bottom w:val="none" w:sz="0" w:space="0" w:color="auto"/>
            <w:right w:val="none" w:sz="0" w:space="0" w:color="auto"/>
          </w:divBdr>
          <w:divsChild>
            <w:div w:id="194658368">
              <w:marLeft w:val="0"/>
              <w:marRight w:val="0"/>
              <w:marTop w:val="0"/>
              <w:marBottom w:val="0"/>
              <w:divBdr>
                <w:top w:val="none" w:sz="0" w:space="0" w:color="auto"/>
                <w:left w:val="none" w:sz="0" w:space="0" w:color="auto"/>
                <w:bottom w:val="none" w:sz="0" w:space="0" w:color="auto"/>
                <w:right w:val="none" w:sz="0" w:space="0" w:color="auto"/>
              </w:divBdr>
            </w:div>
            <w:div w:id="651107924">
              <w:marLeft w:val="0"/>
              <w:marRight w:val="0"/>
              <w:marTop w:val="0"/>
              <w:marBottom w:val="0"/>
              <w:divBdr>
                <w:top w:val="none" w:sz="0" w:space="0" w:color="auto"/>
                <w:left w:val="none" w:sz="0" w:space="0" w:color="auto"/>
                <w:bottom w:val="none" w:sz="0" w:space="0" w:color="auto"/>
                <w:right w:val="none" w:sz="0" w:space="0" w:color="auto"/>
              </w:divBdr>
              <w:divsChild>
                <w:div w:id="7658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3998">
          <w:marLeft w:val="0"/>
          <w:marRight w:val="0"/>
          <w:marTop w:val="0"/>
          <w:marBottom w:val="0"/>
          <w:divBdr>
            <w:top w:val="none" w:sz="0" w:space="0" w:color="auto"/>
            <w:left w:val="none" w:sz="0" w:space="0" w:color="auto"/>
            <w:bottom w:val="none" w:sz="0" w:space="0" w:color="auto"/>
            <w:right w:val="none" w:sz="0" w:space="0" w:color="auto"/>
          </w:divBdr>
        </w:div>
      </w:divsChild>
    </w:div>
    <w:div w:id="1346054850">
      <w:bodyDiv w:val="1"/>
      <w:marLeft w:val="0"/>
      <w:marRight w:val="0"/>
      <w:marTop w:val="0"/>
      <w:marBottom w:val="0"/>
      <w:divBdr>
        <w:top w:val="none" w:sz="0" w:space="0" w:color="auto"/>
        <w:left w:val="none" w:sz="0" w:space="0" w:color="auto"/>
        <w:bottom w:val="none" w:sz="0" w:space="0" w:color="auto"/>
        <w:right w:val="none" w:sz="0" w:space="0" w:color="auto"/>
      </w:divBdr>
    </w:div>
    <w:div w:id="1512986622">
      <w:bodyDiv w:val="1"/>
      <w:marLeft w:val="0"/>
      <w:marRight w:val="0"/>
      <w:marTop w:val="0"/>
      <w:marBottom w:val="0"/>
      <w:divBdr>
        <w:top w:val="none" w:sz="0" w:space="0" w:color="auto"/>
        <w:left w:val="none" w:sz="0" w:space="0" w:color="auto"/>
        <w:bottom w:val="none" w:sz="0" w:space="0" w:color="auto"/>
        <w:right w:val="none" w:sz="0" w:space="0" w:color="auto"/>
      </w:divBdr>
    </w:div>
    <w:div w:id="1520780776">
      <w:bodyDiv w:val="1"/>
      <w:marLeft w:val="0"/>
      <w:marRight w:val="0"/>
      <w:marTop w:val="0"/>
      <w:marBottom w:val="0"/>
      <w:divBdr>
        <w:top w:val="none" w:sz="0" w:space="0" w:color="auto"/>
        <w:left w:val="none" w:sz="0" w:space="0" w:color="auto"/>
        <w:bottom w:val="none" w:sz="0" w:space="0" w:color="auto"/>
        <w:right w:val="none" w:sz="0" w:space="0" w:color="auto"/>
      </w:divBdr>
    </w:div>
    <w:div w:id="1786923145">
      <w:bodyDiv w:val="1"/>
      <w:marLeft w:val="0"/>
      <w:marRight w:val="0"/>
      <w:marTop w:val="0"/>
      <w:marBottom w:val="0"/>
      <w:divBdr>
        <w:top w:val="none" w:sz="0" w:space="0" w:color="auto"/>
        <w:left w:val="none" w:sz="0" w:space="0" w:color="auto"/>
        <w:bottom w:val="none" w:sz="0" w:space="0" w:color="auto"/>
        <w:right w:val="none" w:sz="0" w:space="0" w:color="auto"/>
      </w:divBdr>
    </w:div>
    <w:div w:id="1857232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Swim England 1">
      <a:dk1>
        <a:srgbClr val="555555"/>
      </a:dk1>
      <a:lt1>
        <a:srgbClr val="FFFFFF"/>
      </a:lt1>
      <a:dk2>
        <a:srgbClr val="000000"/>
      </a:dk2>
      <a:lt2>
        <a:srgbClr val="EEEEEE"/>
      </a:lt2>
      <a:accent1>
        <a:srgbClr val="7FCDE2"/>
      </a:accent1>
      <a:accent2>
        <a:srgbClr val="2095AE"/>
      </a:accent2>
      <a:accent3>
        <a:srgbClr val="EE3A24"/>
      </a:accent3>
      <a:accent4>
        <a:srgbClr val="FFFFFF"/>
      </a:accent4>
      <a:accent5>
        <a:srgbClr val="FFFFFF"/>
      </a:accent5>
      <a:accent6>
        <a:srgbClr val="FFFFFF"/>
      </a:accent6>
      <a:hlink>
        <a:srgbClr val="2095AE"/>
      </a:hlink>
      <a:folHlink>
        <a:srgbClr val="7FCDE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8C6C662-7E70-4AFA-ACCE-957F738CE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625</Words>
  <Characters>3623</Characters>
  <Application>Microsoft Office Word</Application>
  <DocSecurity>0</DocSecurity>
  <Lines>70</Lines>
  <Paragraphs>37</Paragraphs>
  <ScaleCrop>false</ScaleCrop>
  <HeadingPairs>
    <vt:vector size="2" baseType="variant">
      <vt:variant>
        <vt:lpstr>Title</vt:lpstr>
      </vt:variant>
      <vt:variant>
        <vt:i4>1</vt:i4>
      </vt:variant>
    </vt:vector>
  </HeadingPairs>
  <TitlesOfParts>
    <vt:vector size="1" baseType="lpstr">
      <vt:lpstr/>
    </vt:vector>
  </TitlesOfParts>
  <Company>Amatuer Swimming Association</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c:creator>
  <cp:keywords/>
  <dc:description/>
  <cp:lastModifiedBy>Mike Coles</cp:lastModifiedBy>
  <cp:revision>6</cp:revision>
  <cp:lastPrinted>2025-12-20T12:00:00Z</cp:lastPrinted>
  <dcterms:created xsi:type="dcterms:W3CDTF">2026-03-10T17:03:00Z</dcterms:created>
  <dcterms:modified xsi:type="dcterms:W3CDTF">2026-04-0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63dacbde0a59e2a5d30c436ea094f16c66877898a9dd197ae78307f45d8867</vt:lpwstr>
  </property>
</Properties>
</file>